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"/>
        <w:ind w:left="1690"/>
        <w:rPr>
          <w:rFonts w:hint="default" w:ascii="Times New Roman" w:hAnsi="Times New Roman" w:cs="Times New Roman"/>
          <w:i w:val="0"/>
          <w:color w:val="000000" w:themeColor="text1"/>
          <w:sz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833370</wp:posOffset>
            </wp:positionH>
            <wp:positionV relativeFrom="paragraph">
              <wp:posOffset>54610</wp:posOffset>
            </wp:positionV>
            <wp:extent cx="876300" cy="706120"/>
            <wp:effectExtent l="0" t="0" r="0" b="0"/>
            <wp:wrapThrough wrapText="bothSides">
              <wp:wrapPolygon>
                <wp:start x="4696" y="0"/>
                <wp:lineTo x="0" y="8158"/>
                <wp:lineTo x="939" y="11655"/>
                <wp:lineTo x="4696" y="19230"/>
                <wp:lineTo x="9391" y="20978"/>
                <wp:lineTo x="12678" y="20978"/>
                <wp:lineTo x="17843" y="19230"/>
                <wp:lineTo x="21130" y="11072"/>
                <wp:lineTo x="21130" y="1165"/>
                <wp:lineTo x="10800" y="0"/>
                <wp:lineTo x="4696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500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line="271" w:lineRule="auto"/>
        <w:ind w:left="579" w:right="532"/>
        <w:jc w:val="center"/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</w:pPr>
    </w:p>
    <w:p>
      <w:pPr>
        <w:spacing w:line="276" w:lineRule="auto"/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276" w:lineRule="auto"/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spacing w:line="276" w:lineRule="auto"/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School of Computer Engineering</w:t>
      </w:r>
    </w:p>
    <w:p>
      <w:pPr>
        <w:jc w:val="center"/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Kalinga Institute of Industrial Technology (KIIT) </w:t>
      </w:r>
    </w:p>
    <w:p>
      <w:pPr>
        <w:jc w:val="center"/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Deemed to be University </w:t>
      </w:r>
    </w:p>
    <w:p>
      <w:pPr>
        <w:jc w:val="center"/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Bhubaneswar-751024</w:t>
      </w:r>
    </w:p>
    <w:p>
      <w:pPr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:u w:val="singl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Yu Gothic UI Semibold" w:cs="Times New Roman"/>
          <w:b/>
          <w:color w:val="000000" w:themeColor="text1"/>
          <w:sz w:val="28"/>
          <w:szCs w:val="28"/>
          <w:u w:val="single"/>
          <w14:textFill>
            <w14:solidFill>
              <w14:schemeClr w14:val="tx1"/>
            </w14:solidFill>
          </w14:textFill>
        </w:rPr>
        <w:t>Day-wise Lesson Handouts</w:t>
      </w:r>
    </w:p>
    <w:p>
      <w:pPr>
        <w:jc w:val="center"/>
        <w:rPr>
          <w:rFonts w:hint="default" w:ascii="Times New Roman" w:hAnsi="Times New Roman" w:eastAsia="Yu Gothic UI Semibold" w:cs="Times New Roman"/>
          <w:b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Design and Analysis of Algorithms – CS 2012 (L-T-P-Cr: 2-1-0-3)</w:t>
      </w:r>
    </w:p>
    <w:p>
      <w:pPr>
        <w:jc w:val="center"/>
        <w:rPr>
          <w:rFonts w:hint="default"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center"/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emester: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>th</w:t>
      </w:r>
    </w:p>
    <w:p>
      <w:pPr>
        <w:jc w:val="center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Discipline: </w:t>
      </w: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B.Tech. (CS, IT, CSSE, CSCE)</w:t>
      </w:r>
    </w:p>
    <w:p>
      <w:pPr>
        <w:jc w:val="center"/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Session: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utumn 2023</w:t>
      </w:r>
    </w:p>
    <w:p>
      <w:pPr>
        <w:pStyle w:val="6"/>
        <w:ind w:left="90"/>
        <w:rPr>
          <w:rFonts w:hint="default" w:ascii="Times New Roman" w:hAnsi="Times New Roman" w:cs="Times New Roman"/>
          <w:i w:val="0"/>
          <w:color w:val="000000" w:themeColor="text1"/>
          <w:sz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 w:val="0"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10795</wp:posOffset>
                </wp:positionH>
                <wp:positionV relativeFrom="paragraph">
                  <wp:posOffset>88265</wp:posOffset>
                </wp:positionV>
                <wp:extent cx="641540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85pt;margin-top:6.95pt;height:0pt;width:505.15pt;mso-position-horizontal-relative:margin;z-index:251662336;mso-width-relative:page;mso-height-relative:page;" filled="f" stroked="t" coordsize="21600,21600" o:gfxdata="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Yrce&#10;UtQAAAAIAQAADwAAAAAAAAABACAAAAAiAAAAZHJzL2Rvd25yZXYueG1sUEsBAhQAFAAAAAgAh07i&#10;QFu5DEHtAQAA+gMAAA4AAAAAAAAAAQAgAAAAIwEAAGRycy9lMm9Eb2MueG1sUEsFBgAAAAAGAAYA&#10;WQEAAIIFAAAAAA==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spacing w:line="276" w:lineRule="auto"/>
        <w:ind w:right="532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Instructor:</w:t>
      </w:r>
    </w:p>
    <w:p>
      <w:pPr>
        <w:spacing w:line="276" w:lineRule="auto"/>
        <w:ind w:right="532"/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Name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: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Lipika Mohanty</w:t>
      </w:r>
    </w:p>
    <w:p>
      <w:pPr>
        <w:spacing w:line="276" w:lineRule="auto"/>
        <w:ind w:right="532"/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Chamber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: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 xml:space="preserve"> Faculty 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Chamber 8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,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Ground Floor,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 xml:space="preserve"> Block-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B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, Campus-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15</w:t>
      </w:r>
    </w:p>
    <w:p>
      <w:pPr>
        <w:spacing w:line="276" w:lineRule="auto"/>
        <w:ind w:right="532"/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Contact Number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: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 xml:space="preserve"> +91-9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:lang w:val="en-US"/>
          <w14:textFill>
            <w14:solidFill>
              <w14:schemeClr w14:val="tx1"/>
            </w14:solidFill>
          </w14:textFill>
        </w:rPr>
        <w:t>643535698</w:t>
      </w:r>
    </w:p>
    <w:p>
      <w:pPr>
        <w:spacing w:line="276" w:lineRule="auto"/>
        <w:ind w:right="532"/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Email</w:t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cs="Times New Roman"/>
          <w:b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>:</w:t>
      </w:r>
      <w:r>
        <w:rPr>
          <w:rFonts w:hint="default" w:ascii="Times New Roman" w:hAnsi="Times New Roman" w:cs="Times New Roman"/>
          <w:bCs/>
          <w:color w:val="000000" w:themeColor="text1"/>
          <w:sz w:val="24"/>
          <w:szCs w:val="1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Times New Roman" w:hAnsi="Times New Roman" w:cs="Times New Roman"/>
          <w:color w:val="000000" w:themeColor="text1"/>
          <w:u w:val="none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Times New Roman" w:hAnsi="Times New Roman" w:cs="Times New Roman"/>
          <w:color w:val="000000" w:themeColor="text1"/>
          <w:u w:val="none"/>
          <w14:textFill>
            <w14:solidFill>
              <w14:schemeClr w14:val="tx1"/>
            </w14:solidFill>
          </w14:textFill>
        </w:rPr>
        <w:instrText xml:space="preserve"> HYPERLINK "mailto:dayal.beherafcs@kiit.ac.in" </w:instrText>
      </w:r>
      <w:r>
        <w:rPr>
          <w:rFonts w:hint="default" w:ascii="Times New Roman" w:hAnsi="Times New Roman" w:cs="Times New Roman"/>
          <w:color w:val="000000" w:themeColor="text1"/>
          <w:u w:val="none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Times New Roman" w:hAnsi="Times New Roman" w:cs="Times New Roman"/>
          <w:color w:val="000000" w:themeColor="text1"/>
          <w:u w:val="none"/>
          <w:lang w:val="en-US"/>
          <w14:textFill>
            <w14:solidFill>
              <w14:schemeClr w14:val="tx1"/>
            </w14:solidFill>
          </w14:textFill>
        </w:rPr>
        <w:t>lipika.mohanty</w:t>
      </w:r>
      <w:r>
        <w:rPr>
          <w:rStyle w:val="7"/>
          <w:rFonts w:hint="default" w:ascii="Times New Roman" w:hAnsi="Times New Roman" w:cs="Times New Roman"/>
          <w:bCs/>
          <w:color w:val="000000" w:themeColor="text1"/>
          <w:sz w:val="24"/>
          <w:szCs w:val="14"/>
          <w:u w:val="none"/>
          <w14:textFill>
            <w14:solidFill>
              <w14:schemeClr w14:val="tx1"/>
            </w14:solidFill>
          </w14:textFill>
        </w:rPr>
        <w:t>fcs@kiit.ac.in</w:t>
      </w:r>
      <w:r>
        <w:rPr>
          <w:rStyle w:val="7"/>
          <w:rFonts w:hint="default" w:ascii="Times New Roman" w:hAnsi="Times New Roman" w:cs="Times New Roman"/>
          <w:bCs/>
          <w:color w:val="000000" w:themeColor="text1"/>
          <w:sz w:val="24"/>
          <w:szCs w:val="14"/>
          <w:u w:val="none"/>
          <w14:textFill>
            <w14:solidFill>
              <w14:schemeClr w14:val="tx1"/>
            </w14:solidFill>
          </w14:textFill>
        </w:rPr>
        <w:fldChar w:fldCharType="end"/>
      </w:r>
    </w:p>
    <w:p>
      <w:pPr>
        <w:pStyle w:val="6"/>
        <w:ind w:left="90"/>
        <w:rPr>
          <w:rFonts w:hint="default" w:ascii="Times New Roman" w:hAnsi="Times New Roman" w:cs="Times New Roman"/>
          <w:i w:val="0"/>
          <w:color w:val="000000" w:themeColor="text1"/>
          <w:sz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 w:val="0"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10795</wp:posOffset>
                </wp:positionH>
                <wp:positionV relativeFrom="paragraph">
                  <wp:posOffset>88265</wp:posOffset>
                </wp:positionV>
                <wp:extent cx="641540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85pt;margin-top:6.95pt;height:0pt;width:505.15pt;mso-position-horizontal-relative:margin;z-index:251660288;mso-width-relative:page;mso-height-relative:page;" filled="f" stroked="t" coordsize="21600,21600" o:gfxdata="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Yrce&#10;UtQAAAAIAQAADwAAAAAAAAABACAAAAAiAAAAZHJzL2Rvd25yZXYueG1sUEsBAhQAFAAAAAgAh07i&#10;QJKMeePtAQAA+gMAAA4AAAAAAAAAAQAgAAAAIwEAAGRycy9lMm9Eb2MueG1sUEsFBgAAAAAGAAYA&#10;WQEAAIIFAAAAAA==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>Time Table:</w:t>
      </w:r>
    </w:p>
    <w:p>
      <w:pPr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>CSE 37</w:t>
      </w:r>
    </w:p>
    <w:p>
      <w:pPr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>Tuesday:</w:t>
      </w: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ab/>
        <w:t xml:space="preserve"> 3pm -4pm( A-LH 004, Block-A)</w:t>
      </w:r>
    </w:p>
    <w:p>
      <w:pPr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>Wednesday:</w:t>
      </w: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ab/>
        <w:t xml:space="preserve"> 8am-9am (A-LH 104, Block-A)</w:t>
      </w:r>
    </w:p>
    <w:p>
      <w:pPr>
        <w:contextualSpacing/>
        <w:rPr>
          <w:rFonts w:hint="default" w:ascii="Times New Roman" w:hAnsi="Times New Roman" w:cs="Times New Roman"/>
          <w:b/>
          <w:color w:val="000000" w:themeColor="text1"/>
          <w:sz w:val="24"/>
          <w:szCs w:val="28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 xml:space="preserve">Thursday: </w:t>
      </w: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ab/>
        <w:t xml:space="preserve"> 10am-11am (A-LH 009, Block-A)</w:t>
      </w: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ab/>
      </w:r>
      <w:bookmarkStart w:id="0" w:name="_GoBack"/>
      <w:bookmarkEnd w:id="0"/>
    </w:p>
    <w:p>
      <w:pPr>
        <w:spacing w:before="234"/>
        <w:ind w:right="532"/>
        <w:rPr>
          <w:rFonts w:hint="default" w:ascii="Times New Roman" w:hAnsi="Times New Roman" w:cs="Times New Roman"/>
          <w:b/>
          <w:color w:val="000000" w:themeColor="text1"/>
          <w:sz w:val="24"/>
          <w:szCs w:val="28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52095</wp:posOffset>
                </wp:positionV>
                <wp:extent cx="641540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pt;margin-top:19.85pt;height:0pt;width:505.15pt;mso-position-horizontal-relative:margin;z-index:251661312;mso-width-relative:page;mso-height-relative:page;" filled="f" stroked="t" coordsize="21600,21600" o:gfxdata="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CT&#10;Pu+f1QAAAAcBAAAPAAAAAAAAAAEAIAAAACIAAABkcnMvZG93bnJldi54bWxQSwECFAAUAAAACACH&#10;TuJA+2v0Ae4BAAD8AwAADgAAAAAAAAABACAAAAAkAQAAZHJzL2Uyb0RvYy54bWxQSwUGAAAAAAYA&#10;BgBZAQAAhAUAAAAA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spacing w:before="234"/>
        <w:ind w:right="533"/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Course Objective:</w:t>
      </w:r>
    </w:p>
    <w:p>
      <w:p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Design and Analysis of Algorithms is a core course, to 3</w:t>
      </w:r>
      <w:r>
        <w:rPr>
          <w:rFonts w:hint="default" w:ascii="Times New Roman" w:hAnsi="Times New Roman" w:cs="Times New Roman"/>
          <w:color w:val="000000" w:themeColor="text1"/>
          <w:vertAlign w:val="superscript"/>
          <w14:textFill>
            <w14:solidFill>
              <w14:schemeClr w14:val="tx1"/>
            </w14:solidFill>
          </w14:textFill>
        </w:rPr>
        <w:t>rd</w:t>
      </w: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year B.Tech (CS, CSCE, and IT) students. The objective of this course is </w:t>
      </w:r>
    </w:p>
    <w:p>
      <w:pPr>
        <w:numPr>
          <w:ilvl w:val="0"/>
          <w:numId w:val="1"/>
        </w:num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To understand the importance of algorithm</w:t>
      </w:r>
    </w:p>
    <w:p>
      <w:pPr>
        <w:numPr>
          <w:ilvl w:val="0"/>
          <w:numId w:val="1"/>
        </w:num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To analyze the complexity of an algorithm in terms of time and space complexities</w:t>
      </w:r>
    </w:p>
    <w:p>
      <w:pPr>
        <w:numPr>
          <w:ilvl w:val="0"/>
          <w:numId w:val="1"/>
        </w:num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To understand various problem solving techniques</w:t>
      </w:r>
    </w:p>
    <w:p>
      <w:pPr>
        <w:numPr>
          <w:ilvl w:val="0"/>
          <w:numId w:val="1"/>
        </w:num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To learn about amortized analysis of algorithms</w:t>
      </w:r>
    </w:p>
    <w:p>
      <w:pPr>
        <w:pStyle w:val="10"/>
        <w:numPr>
          <w:ilvl w:val="0"/>
          <w:numId w:val="1"/>
        </w:numPr>
        <w:spacing w:line="276" w:lineRule="auto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o design and implement various programming paradigms and its complexity </w:t>
      </w:r>
    </w:p>
    <w:p>
      <w:pPr>
        <w:ind w:right="533"/>
        <w:contextualSpacing/>
        <w:rPr>
          <w:rFonts w:hint="default" w:ascii="Times New Roman" w:hAnsi="Times New Roman" w:cs="Times New Roman"/>
          <w:b/>
          <w:color w:val="000000" w:themeColor="text1"/>
          <w:sz w:val="32"/>
          <w:szCs w:val="18"/>
          <w:u w:val="singl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22555</wp:posOffset>
                </wp:positionV>
                <wp:extent cx="641540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9.65pt;height:0pt;width:505.15pt;mso-position-horizontal:left;mso-position-horizontal-relative:margin;z-index:251668480;mso-width-relative:page;mso-height-relative:page;" filled="f" stroked="t" coordsize="21600,21600" o:gfxdata="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OFzAmHVAAAABwEAAA8AAAAAAAAAAQAgAAAAIgAAAGRycy9kb3ducmV2&#10;LnhtbFBLAQIUABQAAAAIAIdO4kAvQtDd/wEAABwEAAAOAAAAAAAAAAEAIAAAACQBAABkcnMvZTJv&#10;RG9jLnhtbFBLBQYAAAAABgAGAFkBAACVBQAAAAA=&#10;">
                <v:fill on="f" focussize="0,0"/>
                <v:stroke color="#000000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br w:type="page"/>
      </w:r>
    </w:p>
    <w:p>
      <w:pPr>
        <w:spacing w:before="298"/>
        <w:ind w:right="532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:u w:val="singl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Day-wise Lesson Handouts:</w:t>
      </w:r>
    </w:p>
    <w:p>
      <w:pPr>
        <w:jc w:val="right"/>
        <w:rPr>
          <w:rFonts w:hint="default" w:ascii="Times New Roman" w:hAnsi="Times New Roman" w:cs="Times New Roman"/>
          <w:color w:val="000000" w:themeColor="text1"/>
          <w:sz w:val="24"/>
          <w14:textFill>
            <w14:solidFill>
              <w14:schemeClr w14:val="tx1"/>
            </w14:solidFill>
          </w14:textFill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57"/>
        <w:gridCol w:w="1088"/>
        <w:gridCol w:w="6"/>
        <w:gridCol w:w="72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</w:t>
            </w: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cture No.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opic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1</w:t>
            </w: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oncepts in algorithm analysis &amp; design. It’s motivation. Difference between Algorithm and Programs, Characteristics of algorithms, Performance Analysis: Space and Time Complexit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seudocode Conventions, Analysis of Linear Search by step count method, Analysis of Insertion Sort by step count method (Incremental Approach), Best-case, Worst-case and Average-case Analysi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mortized Complexity, Growth of functions, Asymptotic Notations (</w:t>
            </w:r>
            <m:oMath>
              <m:r>
                <m:rPr/>
                <w:rPr>
                  <w:rFonts w:hint="default" w:ascii="Cambria Math" w:hAnsi="Cambria Math" w:cs="Times New Roman"/>
                  <w:color w:val="000000" w:themeColor="text1"/>
                  <w:sz w:val="22"/>
                  <w:szCs w:val="22"/>
                  <w14:textFill>
                    <w14:solidFill>
                      <w14:schemeClr w14:val="tx1"/>
                    </w14:solidFill>
                  </w14:textFill>
                </w:rPr>
                <m:t>θ,  O,  Ω</m:t>
              </m:r>
            </m:oMath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2</w:t>
            </w: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symptotic Notations (</w:t>
            </w:r>
            <m:oMath>
              <m:r>
                <m:rPr/>
                <w:rPr>
                  <w:rFonts w:hint="default" w:ascii="Cambria Math" w:hAnsi="Cambria Math" w:cs="Times New Roman"/>
                  <w:color w:val="000000" w:themeColor="text1"/>
                  <w:sz w:val="22"/>
                  <w:szCs w:val="22"/>
                  <w14:textFill>
                    <w14:solidFill>
                      <w14:schemeClr w14:val="tx1"/>
                    </w14:solidFill>
                  </w14:textFill>
                </w:rPr>
                <m:t>o, ω</m:t>
              </m:r>
            </m:oMath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, 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symptotic Notation Properti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Recurrences, solving recurrences using Iterative, Substitution metho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ivide-and-Conquer Approach, Merge Sort Algorithm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– 3</w:t>
            </w:r>
          </w:p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6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nalyzing divide-and-conquer algorithms, Analysis of merge-sort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olving recurrences using Recursion-tree metho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0" w:hRule="atLeast"/>
        </w:trPr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Solving recurrences using Master method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4</w:t>
            </w:r>
          </w:p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7244" w:type="dxa"/>
            <w:gridSpan w:val="2"/>
          </w:tcPr>
          <w:p>
            <w:pPr>
              <w:pStyle w:val="10"/>
              <w:ind w:left="0" w:firstLine="0"/>
              <w:rPr>
                <w:rFonts w:hint="default"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ange of Variable method, More recurrence example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nary Search and its complexity analys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88" w:type="dxa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7244" w:type="dxa"/>
            <w:gridSpan w:val="2"/>
          </w:tcPr>
          <w:p>
            <w:pPr>
              <w:pStyle w:val="6"/>
              <w:jc w:val="both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Quicksort Algorithm, Performance of quicksort (Worst-case, Best-case and Balanced Partitioning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5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Randomized Algorithms: An informal 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Randomized Quicksort and its complexity analys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ntroduction to Heap, Maintaining the heap property, Building a hea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6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Heap-sort algorithm and 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ts complexity analys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pplication of Heap: Priority Queu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Overview of Greedy paradigm, An Activity Selection Problem: Recursive, Iterative greedy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7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lements of greedy strateg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Knapsack Problem, 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ifference between Fractional Knapsack and 0/1 Knapsack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uffman codes, Constructing a Huffman code (tre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8</w:t>
            </w:r>
          </w:p>
          <w:p>
            <w:pPr>
              <w:pStyle w:val="6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Overview of Dynamic Programming paradigm, </w:t>
            </w:r>
            <w:r>
              <w:rPr>
                <w:rFonts w:hint="default" w:ascii="Times New Roman" w:hAnsi="Times New Roman" w:eastAsia="SimSun" w:cs="Times New Roman"/>
                <w:i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Divide and Conquer vs Dynamic Programming, Greedy vs Dynamic Programm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3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trix Chain Multiplication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lements of dynamic programming, Tabulation vs Memoiz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9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ongest Common Subsequ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6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is-joint Set Data Structu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7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Representation Of Graph and its terminolog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10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raph Traversals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:lang w:val="en-IN"/>
                <w14:textFill>
                  <w14:solidFill>
                    <w14:schemeClr w14:val="tx1"/>
                  </w14:solidFill>
                </w14:textFill>
              </w:rPr>
              <w:t xml:space="preserve">: 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FS</w:t>
            </w: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:lang w:val="en-I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raph Traversals: DF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ingle Source Shortest Path: Dijkstra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11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1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ingle Source Shortest Path: Bellman-Ford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ll Pair Shortest Path: Floyd-Warshall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3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ntroduction to Spanning Tre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12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4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nimum Cost Spanning Tree: Kruskal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5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nimum Cost Spanning Tree: Prim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6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mplexity Classes: P, NP, NP-Hard and NP-Comple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restart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eek - 13</w:t>
            </w: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7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NP-Complete Problems: The Clique problem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57" w:type="dxa"/>
            <w:vMerge w:val="continue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b/>
                <w:bCs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4" w:type="dxa"/>
            <w:gridSpan w:val="2"/>
          </w:tcPr>
          <w:p>
            <w:pPr>
              <w:pStyle w:val="6"/>
              <w:jc w:val="center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38</w:t>
            </w:r>
          </w:p>
        </w:tc>
        <w:tc>
          <w:tcPr>
            <w:tcW w:w="7238" w:type="dxa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Revisions</w:t>
            </w:r>
          </w:p>
        </w:tc>
      </w:tr>
    </w:tbl>
    <w:p>
      <w:pPr>
        <w:ind w:right="533"/>
        <w:contextualSpacing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br w:type="page"/>
      </w:r>
    </w:p>
    <w:p>
      <w:pPr>
        <w:spacing w:before="100" w:beforeAutospacing="1" w:line="360" w:lineRule="auto"/>
        <w:ind w:right="532"/>
        <w:contextualSpacing/>
        <w:rPr>
          <w:rFonts w:hint="default" w:ascii="Times New Roman" w:hAnsi="Times New Roman" w:cs="Times New Roman"/>
          <w:b/>
          <w:color w:val="000000" w:themeColor="text1"/>
          <w:sz w:val="24"/>
          <w:szCs w:val="24"/>
          <w:u w:val="singl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 xml:space="preserve">Course Outcome: </w:t>
      </w:r>
    </w:p>
    <w:tbl>
      <w:tblPr>
        <w:tblStyle w:val="8"/>
        <w:tblW w:w="1016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7"/>
        <w:gridCol w:w="87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6" w:hRule="atLeast"/>
        </w:trPr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1:</w:t>
            </w:r>
          </w:p>
        </w:tc>
        <w:tc>
          <w:tcPr>
            <w:tcW w:w="8748" w:type="dxa"/>
            <w:vAlign w:val="bottom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nalyse the asymptotic performance of algorithm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7" w:hRule="atLeast"/>
        </w:trPr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2:</w:t>
            </w:r>
          </w:p>
        </w:tc>
        <w:tc>
          <w:tcPr>
            <w:tcW w:w="8748" w:type="dxa"/>
            <w:vAlign w:val="bottom"/>
          </w:tcPr>
          <w:p>
            <w:pPr>
              <w:widowControl/>
              <w:tabs>
                <w:tab w:val="left" w:pos="720"/>
              </w:tabs>
              <w:autoSpaceDE/>
              <w:autoSpaceDN/>
              <w:ind w:right="440" w:rightChars="200"/>
              <w:jc w:val="both"/>
              <w:rPr>
                <w:rFonts w:hint="default"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understand different algorithm design techniqu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3:</w:t>
            </w:r>
          </w:p>
        </w:tc>
        <w:tc>
          <w:tcPr>
            <w:tcW w:w="8748" w:type="dxa"/>
            <w:vAlign w:val="bottom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pply important algorithm design paradigms and methods of analys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4:</w:t>
            </w:r>
          </w:p>
        </w:tc>
        <w:tc>
          <w:tcPr>
            <w:tcW w:w="8748" w:type="dxa"/>
            <w:vAlign w:val="bottom"/>
          </w:tcPr>
          <w:p>
            <w:pPr>
              <w:widowControl/>
              <w:tabs>
                <w:tab w:val="left" w:pos="720"/>
              </w:tabs>
              <w:autoSpaceDE/>
              <w:autoSpaceDN/>
              <w:ind w:right="440" w:rightChars="20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demonstrate familiarity with major algorithms and data structur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5:</w:t>
            </w:r>
          </w:p>
        </w:tc>
        <w:tc>
          <w:tcPr>
            <w:tcW w:w="8748" w:type="dxa"/>
            <w:vAlign w:val="bottom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odify existing algorithms to apply in common engineering design situation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7" w:type="dxa"/>
            <w:vAlign w:val="center"/>
          </w:tcPr>
          <w:p>
            <w:pPr>
              <w:spacing w:line="276" w:lineRule="auto"/>
              <w:ind w:right="532"/>
              <w:rPr>
                <w:rFonts w:hint="default" w:ascii="Times New Roman" w:hAnsi="Times New Roman" w:cs="Times New Roman"/>
                <w:b/>
                <w:iCs/>
                <w:color w:val="000000" w:themeColor="text1"/>
                <w:szCs w:val="16"/>
                <w:u w:val="singl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16"/>
                <w14:textFill>
                  <w14:solidFill>
                    <w14:schemeClr w14:val="tx1"/>
                  </w14:solidFill>
                </w14:textFill>
              </w:rPr>
              <w:t>CO6:</w:t>
            </w:r>
          </w:p>
        </w:tc>
        <w:tc>
          <w:tcPr>
            <w:tcW w:w="8748" w:type="dxa"/>
            <w:vAlign w:val="bottom"/>
          </w:tcPr>
          <w:p>
            <w:pPr>
              <w:pStyle w:val="6"/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understand different classes of problems P, NP, NP-Complete and NP-Hard.</w:t>
            </w:r>
          </w:p>
        </w:tc>
      </w:tr>
    </w:tbl>
    <w:p>
      <w:pPr>
        <w:spacing w:before="101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10820</wp:posOffset>
                </wp:positionV>
                <wp:extent cx="6459855" cy="5715"/>
                <wp:effectExtent l="0" t="0" r="36195" b="3238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16.6pt;height:0.45pt;width:508.65pt;mso-position-horizontal:center;mso-position-horizontal-relative:margin;z-index:251666432;mso-width-relative:page;mso-height-relative:page;" filled="f" stroked="t" coordsize="21600,21600" o:gfxdata="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M2GySnWAAAABwEAAA8AAAAAAAAAAQAgAAAAIgAAAGRycy9kb3du&#10;cmV2LnhtbFBLAQIUABQAAAAIAIdO4kARpx4wAQIAAB8EAAAOAAAAAAAAAAEAIAAAACUBAABkcnMv&#10;ZTJvRG9jLnhtbFBLBQYAAAAABgAGAFkBAACYBQAAAAA=&#10;">
                <v:fill on="f" focussize="0,0"/>
                <v:stroke color="#000000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spacing w:before="101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Text books:</w:t>
      </w:r>
    </w:p>
    <w:p>
      <w:pPr>
        <w:widowControl/>
        <w:numPr>
          <w:ilvl w:val="0"/>
          <w:numId w:val="2"/>
        </w:numPr>
        <w:autoSpaceDE/>
        <w:autoSpaceDN/>
        <w:ind w:left="1100" w:leftChars="300" w:right="440" w:rightChars="200" w:hanging="440" w:hangingChars="200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T. H. Coreman, C. E. Leiserson, R. L. Rivest, C. Stein, “Introduction to Algorithms”, PHI.</w:t>
      </w:r>
    </w:p>
    <w:p>
      <w:pPr>
        <w:widowControl/>
        <w:numPr>
          <w:ilvl w:val="0"/>
          <w:numId w:val="2"/>
        </w:numPr>
        <w:autoSpaceDE/>
        <w:autoSpaceDN/>
        <w:ind w:left="1100" w:leftChars="300" w:right="440" w:rightChars="200" w:hanging="440" w:hangingChars="200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E. Harwitz, S. Sahani, S. Rajsekharan, Galgotia “Fundamentals of Computer Algorithms”, Galgotia Publication.</w:t>
      </w:r>
    </w:p>
    <w:p>
      <w:pPr>
        <w:contextualSpacing/>
        <w:jc w:val="both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29540</wp:posOffset>
                </wp:positionV>
                <wp:extent cx="6459855" cy="5715"/>
                <wp:effectExtent l="0" t="0" r="36195" b="3238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10.2pt;height:0.45pt;width:508.65pt;mso-position-horizontal:center;mso-position-horizontal-relative:margin;z-index:251663360;mso-width-relative:page;mso-height-relative:page;" filled="f" stroked="t" coordsize="21600,21600" o:gfxdata="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s6aOXtcAAAAHAQAADwAAAAAAAAABACAAAAAiAAAAZHJzL2Rvd25yZXYueG1sUEsBAhQAFAAA&#10;AAgAh07iQGIf0p/wAQAA/wMAAA4AAAAAAAAAAQAgAAAAJgEAAGRycy9lMm9Eb2MueG1sUEsFBgAA&#10;AAAGAAYAWQEAAIgFAAAAAA==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contextualSpacing/>
        <w:jc w:val="both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21920</wp:posOffset>
                </wp:positionV>
                <wp:extent cx="6459855" cy="5715"/>
                <wp:effectExtent l="0" t="0" r="36195" b="3238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9.6pt;height:0.45pt;width:508.65pt;mso-position-horizontal:right;mso-position-horizontal-relative:margin;z-index:251667456;mso-width-relative:page;mso-height-relative:page;" filled="f" stroked="t" coordsize="21600,21600" o:gfxdata="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BL/u0S1gAAAAcBAAAPAAAAAAAAAAEAIAAAACIAAABkcnMvZG93&#10;bnJldi54bWxQSwECFAAUAAAACACHTuJAMSy0YwICAAAfBAAADgAAAAAAAAABACAAAAAlAQAAZHJz&#10;L2Uyb0RvYy54bWxQSwUGAAAAAAYABgBZAQAAmQUAAAAA&#10;">
                <v:fill on="f" focussize="0,0"/>
                <v:stroke color="#000000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contextualSpacing/>
        <w:jc w:val="both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Reference books:</w:t>
      </w:r>
    </w:p>
    <w:p>
      <w:pPr>
        <w:widowControl/>
        <w:numPr>
          <w:ilvl w:val="0"/>
          <w:numId w:val="2"/>
        </w:numPr>
        <w:autoSpaceDE/>
        <w:autoSpaceDN/>
        <w:ind w:left="1100" w:leftChars="300" w:right="440" w:rightChars="200" w:hanging="440" w:hangingChars="200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J. Kleinberg, E. Tardos, “Algorithms Design”, Pearson International 1st Edition.</w:t>
      </w:r>
    </w:p>
    <w:p>
      <w:pPr>
        <w:widowControl/>
        <w:numPr>
          <w:ilvl w:val="0"/>
          <w:numId w:val="2"/>
        </w:numPr>
        <w:autoSpaceDE/>
        <w:autoSpaceDN/>
        <w:ind w:left="1100" w:leftChars="300" w:right="440" w:rightChars="200" w:hanging="440" w:hangingChars="200"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ichael Goodrich, Roberto Tamassia, “Algorithm Design: Foundations, Analysis &amp; Internet Examples”, John Wiley &amp; Sons. </w:t>
      </w:r>
    </w:p>
    <w:p>
      <w:pPr>
        <w:pStyle w:val="10"/>
        <w:tabs>
          <w:tab w:val="left" w:pos="820"/>
        </w:tabs>
        <w:spacing w:line="276" w:lineRule="auto"/>
        <w:ind w:left="820" w:firstLine="0"/>
        <w:jc w:val="both"/>
        <w:rPr>
          <w:rFonts w:hint="default" w:ascii="Times New Roman" w:hAnsi="Times New Roman" w:cs="Times New Roman"/>
          <w:iCs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123190</wp:posOffset>
                </wp:positionV>
                <wp:extent cx="6460490" cy="5715"/>
                <wp:effectExtent l="0" t="0" r="36195" b="3238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0177" cy="5938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pt;margin-top:9.7pt;height:0.45pt;width:508.7pt;mso-position-horizontal-relative:margin;z-index:251664384;mso-width-relative:page;mso-height-relative:page;" filled="f" stroked="t" coordsize="21600,21600" o:gfxdata="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/MBOANYAAAAHAQAADwAAAAAAAAABACAAAAAiAAAAZHJzL2Rvd25yZXYueG1sUEsBAhQAFAAA&#10;AAgAh07iQIQ6EAjxAQAA/wMAAA4AAAAAAAAAAQAgAAAAJQEAAGRycy9lMm9Eb2MueG1sUEsFBgAA&#10;AAAGAAYAWQEAAIgFAAAAAA==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p>
      <w:pPr>
        <w:widowControl/>
        <w:jc w:val="both"/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>Grading Policy:</w:t>
      </w:r>
    </w:p>
    <w:p>
      <w:pPr>
        <w:pStyle w:val="10"/>
        <w:widowControl/>
        <w:numPr>
          <w:ilvl w:val="0"/>
          <w:numId w:val="3"/>
        </w:numPr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 xml:space="preserve">Activities (6 No.s)       </w:t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 xml:space="preserve">: </w:t>
      </w:r>
      <w:r>
        <w:rPr>
          <w:rFonts w:hint="default" w:ascii="Times New Roman" w:hAnsi="Times New Roman" w:eastAsia="BookmanOldStyle-Bold" w:cs="Times New Roman"/>
          <w:b/>
          <w:bCs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30 Marks</w:t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 xml:space="preserve"> </w:t>
      </w:r>
    </w:p>
    <w:p>
      <w:pPr>
        <w:pStyle w:val="10"/>
        <w:widowControl/>
        <w:numPr>
          <w:ilvl w:val="0"/>
          <w:numId w:val="3"/>
        </w:numPr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Mid-semester exam</w:t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 xml:space="preserve">: </w:t>
      </w:r>
      <w:r>
        <w:rPr>
          <w:rFonts w:hint="default" w:ascii="Times New Roman" w:hAnsi="Times New Roman" w:eastAsia="BookmanOldStyle-Bold" w:cs="Times New Roman"/>
          <w:b/>
          <w:bCs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20 Marks</w:t>
      </w:r>
    </w:p>
    <w:p>
      <w:pPr>
        <w:pStyle w:val="10"/>
        <w:widowControl/>
        <w:numPr>
          <w:ilvl w:val="0"/>
          <w:numId w:val="3"/>
        </w:numPr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End-semester exam</w:t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Bookman Old Style" w:cs="Times New Roman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 xml:space="preserve">: </w:t>
      </w:r>
      <w:r>
        <w:rPr>
          <w:rFonts w:hint="default" w:ascii="Times New Roman" w:hAnsi="Times New Roman" w:eastAsia="BookmanOldStyle-Bold" w:cs="Times New Roman"/>
          <w:b/>
          <w:bCs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50 Marks</w:t>
      </w:r>
    </w:p>
    <w:p>
      <w:pPr>
        <w:widowControl/>
        <w:jc w:val="both"/>
        <w:rPr>
          <w:rFonts w:hint="default"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tabs>
          <w:tab w:val="left" w:pos="820"/>
        </w:tabs>
        <w:spacing w:line="276" w:lineRule="auto"/>
        <w:jc w:val="both"/>
        <w:rPr>
          <w:rFonts w:hint="default" w:ascii="Times New Roman" w:hAnsi="Times New Roman" w:cs="Times New Roman"/>
          <w:i/>
          <w:color w:val="000000" w:themeColor="text1"/>
          <w:sz w:val="19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i/>
          <w:color w:val="000000" w:themeColor="text1"/>
          <w:sz w:val="20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460490" cy="5715"/>
                <wp:effectExtent l="0" t="0" r="36195" b="3238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0177" cy="5938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pt;margin-top:0pt;height:0.45pt;width:508.7pt;mso-position-horizontal-relative:margin;z-index:251665408;mso-width-relative:page;mso-height-relative:page;" filled="f" stroked="t" coordsize="21600,21600" o:gfxdata="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Bl0fdt1AAAAAMBAAAPAAAAAAAAAAEAIAAAACIAAABkcnMvZG93bnJldi54bWxQSwECFAAUAAAA&#10;CACHTuJAttwHlfIBAAD/AwAADgAAAAAAAAABACAAAAAjAQAAZHJzL2Uyb0RvYy54bWxQSwUGAAAA&#10;AAYABgBZAQAAhwUAAAAA&#10;">
                <v:fill on="f" focussize="0,0"/>
                <v:stroke color="#000000 [3200]" joinstyle="round" dashstyle="dash"/>
                <v:imagedata o:title=""/>
                <o:lock v:ext="edit" aspectratio="f"/>
              </v:line>
            </w:pict>
          </mc:Fallback>
        </mc:AlternateContent>
      </w:r>
    </w:p>
    <w:sectPr>
      <w:pgSz w:w="11920" w:h="16850"/>
      <w:pgMar w:top="700" w:right="900" w:bottom="280" w:left="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Kalinga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ookman Old Style">
    <w:altName w:val="Segoe Print"/>
    <w:panose1 w:val="02050604050505020204"/>
    <w:charset w:val="00"/>
    <w:family w:val="roman"/>
    <w:pitch w:val="default"/>
    <w:sig w:usb0="00000000" w:usb1="00000000" w:usb2="00000000" w:usb3="00000000" w:csb0="0000009F" w:csb1="00000000"/>
  </w:font>
  <w:font w:name="Yu Gothic UI Semibold">
    <w:panose1 w:val="020B0700000000000000"/>
    <w:charset w:val="80"/>
    <w:family w:val="swiss"/>
    <w:pitch w:val="default"/>
    <w:sig w:usb0="E00002FF" w:usb1="2AC7FDFF" w:usb2="00000016" w:usb3="00000000" w:csb0="2002009F" w:csb1="00000000"/>
  </w:font>
  <w:font w:name="BookmanOldStyle-BoldItalic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Wingdings 3">
    <w:altName w:val="Symbol"/>
    <w:panose1 w:val="050401020108070707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BookmanOldStyle-Bold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S Minch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79434AA"/>
    <w:multiLevelType w:val="multilevel"/>
    <w:tmpl w:val="479434A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7EC365B"/>
    <w:multiLevelType w:val="multilevel"/>
    <w:tmpl w:val="57EC365B"/>
    <w:lvl w:ilvl="0" w:tentative="0">
      <w:start w:val="1"/>
      <w:numFmt w:val="bullet"/>
      <w:lvlText w:val=""/>
      <w:lvlJc w:val="left"/>
      <w:pPr>
        <w:ind w:left="114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6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8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30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02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74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6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8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902" w:hanging="360"/>
      </w:pPr>
      <w:rPr>
        <w:rFonts w:hint="default" w:ascii="Wingdings" w:hAnsi="Wingdings"/>
      </w:rPr>
    </w:lvl>
  </w:abstractNum>
  <w:abstractNum w:abstractNumId="2">
    <w:nsid w:val="7B750D7F"/>
    <w:multiLevelType w:val="multilevel"/>
    <w:tmpl w:val="7B750D7F"/>
    <w:lvl w:ilvl="0" w:tentative="0">
      <w:start w:val="1"/>
      <w:numFmt w:val="bullet"/>
      <w:lvlText w:val=""/>
      <w:lvlJc w:val="left"/>
      <w:pPr>
        <w:tabs>
          <w:tab w:val="left" w:pos="720"/>
        </w:tabs>
        <w:ind w:left="720" w:hanging="360"/>
      </w:pPr>
      <w:rPr>
        <w:rFonts w:hint="default" w:ascii="Wingdings 3" w:hAnsi="Wingdings 3"/>
      </w:rPr>
    </w:lvl>
    <w:lvl w:ilvl="1" w:tentative="0">
      <w:start w:val="1"/>
      <w:numFmt w:val="bullet"/>
      <w:lvlText w:val=""/>
      <w:lvlJc w:val="left"/>
      <w:pPr>
        <w:tabs>
          <w:tab w:val="left" w:pos="1440"/>
        </w:tabs>
        <w:ind w:left="1440" w:hanging="360"/>
      </w:pPr>
      <w:rPr>
        <w:rFonts w:hint="default" w:ascii="Wingdings 3" w:hAnsi="Wingdings 3"/>
      </w:rPr>
    </w:lvl>
    <w:lvl w:ilvl="2" w:tentative="0">
      <w:start w:val="1"/>
      <w:numFmt w:val="bullet"/>
      <w:lvlText w:val=""/>
      <w:lvlJc w:val="left"/>
      <w:pPr>
        <w:tabs>
          <w:tab w:val="left" w:pos="2160"/>
        </w:tabs>
        <w:ind w:left="2160" w:hanging="360"/>
      </w:pPr>
      <w:rPr>
        <w:rFonts w:hint="default" w:ascii="Wingdings 3" w:hAnsi="Wingdings 3"/>
      </w:rPr>
    </w:lvl>
    <w:lvl w:ilvl="3" w:tentative="0">
      <w:start w:val="1"/>
      <w:numFmt w:val="bullet"/>
      <w:lvlText w:val=""/>
      <w:lvlJc w:val="left"/>
      <w:pPr>
        <w:tabs>
          <w:tab w:val="left" w:pos="2880"/>
        </w:tabs>
        <w:ind w:left="2880" w:hanging="360"/>
      </w:pPr>
      <w:rPr>
        <w:rFonts w:hint="default" w:ascii="Wingdings 3" w:hAnsi="Wingdings 3"/>
      </w:rPr>
    </w:lvl>
    <w:lvl w:ilvl="4" w:tentative="0">
      <w:start w:val="1"/>
      <w:numFmt w:val="bullet"/>
      <w:lvlText w:val=""/>
      <w:lvlJc w:val="left"/>
      <w:pPr>
        <w:tabs>
          <w:tab w:val="left" w:pos="3600"/>
        </w:tabs>
        <w:ind w:left="3600" w:hanging="360"/>
      </w:pPr>
      <w:rPr>
        <w:rFonts w:hint="default" w:ascii="Wingdings 3" w:hAnsi="Wingdings 3"/>
      </w:rPr>
    </w:lvl>
    <w:lvl w:ilvl="5" w:tentative="0">
      <w:start w:val="1"/>
      <w:numFmt w:val="bullet"/>
      <w:lvlText w:val=""/>
      <w:lvlJc w:val="left"/>
      <w:pPr>
        <w:tabs>
          <w:tab w:val="left" w:pos="4320"/>
        </w:tabs>
        <w:ind w:left="4320" w:hanging="360"/>
      </w:pPr>
      <w:rPr>
        <w:rFonts w:hint="default" w:ascii="Wingdings 3" w:hAnsi="Wingdings 3"/>
      </w:rPr>
    </w:lvl>
    <w:lvl w:ilvl="6" w:tentative="0">
      <w:start w:val="1"/>
      <w:numFmt w:val="bullet"/>
      <w:lvlText w:val=""/>
      <w:lvlJc w:val="left"/>
      <w:pPr>
        <w:tabs>
          <w:tab w:val="left" w:pos="5040"/>
        </w:tabs>
        <w:ind w:left="5040" w:hanging="360"/>
      </w:pPr>
      <w:rPr>
        <w:rFonts w:hint="default" w:ascii="Wingdings 3" w:hAnsi="Wingdings 3"/>
      </w:rPr>
    </w:lvl>
    <w:lvl w:ilvl="7" w:tentative="0">
      <w:start w:val="1"/>
      <w:numFmt w:val="bullet"/>
      <w:lvlText w:val=""/>
      <w:lvlJc w:val="left"/>
      <w:pPr>
        <w:tabs>
          <w:tab w:val="left" w:pos="5760"/>
        </w:tabs>
        <w:ind w:left="5760" w:hanging="360"/>
      </w:pPr>
      <w:rPr>
        <w:rFonts w:hint="default" w:ascii="Wingdings 3" w:hAnsi="Wingdings 3"/>
      </w:rPr>
    </w:lvl>
    <w:lvl w:ilvl="8" w:tentative="0">
      <w:start w:val="1"/>
      <w:numFmt w:val="bullet"/>
      <w:lvlText w:val=""/>
      <w:lvlJc w:val="left"/>
      <w:pPr>
        <w:tabs>
          <w:tab w:val="left" w:pos="6480"/>
        </w:tabs>
        <w:ind w:left="6480" w:hanging="360"/>
      </w:pPr>
      <w:rPr>
        <w:rFonts w:hint="default" w:ascii="Wingdings 3" w:hAnsi="Wingdings 3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9"/>
  <w:documentProtection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DKwNDQ1NbA0MjBS0lEKTi0uzszPAykwNK8FAJNwlW8tAAAA"/>
  </w:docVars>
  <w:rsids>
    <w:rsidRoot w:val="00FE1509"/>
    <w:rsid w:val="00000A13"/>
    <w:rsid w:val="000043DD"/>
    <w:rsid w:val="000124FE"/>
    <w:rsid w:val="00022A32"/>
    <w:rsid w:val="00037BE1"/>
    <w:rsid w:val="00040D43"/>
    <w:rsid w:val="000428E3"/>
    <w:rsid w:val="000530B1"/>
    <w:rsid w:val="000645FD"/>
    <w:rsid w:val="0006646C"/>
    <w:rsid w:val="00070880"/>
    <w:rsid w:val="00074518"/>
    <w:rsid w:val="00076004"/>
    <w:rsid w:val="00077211"/>
    <w:rsid w:val="000832C2"/>
    <w:rsid w:val="000937F5"/>
    <w:rsid w:val="000B1895"/>
    <w:rsid w:val="000B2C2F"/>
    <w:rsid w:val="000B406E"/>
    <w:rsid w:val="000B58FD"/>
    <w:rsid w:val="000B7C88"/>
    <w:rsid w:val="000C4489"/>
    <w:rsid w:val="000D2511"/>
    <w:rsid w:val="000E6265"/>
    <w:rsid w:val="000F0153"/>
    <w:rsid w:val="000F10ED"/>
    <w:rsid w:val="001070C9"/>
    <w:rsid w:val="00111650"/>
    <w:rsid w:val="00114F16"/>
    <w:rsid w:val="001174D0"/>
    <w:rsid w:val="00125F96"/>
    <w:rsid w:val="00126BD3"/>
    <w:rsid w:val="0013793E"/>
    <w:rsid w:val="001425A0"/>
    <w:rsid w:val="00144491"/>
    <w:rsid w:val="00153172"/>
    <w:rsid w:val="00171BFC"/>
    <w:rsid w:val="001779C7"/>
    <w:rsid w:val="00180EF0"/>
    <w:rsid w:val="001816BD"/>
    <w:rsid w:val="001840FE"/>
    <w:rsid w:val="001B01E6"/>
    <w:rsid w:val="001B3C7C"/>
    <w:rsid w:val="001B3D1D"/>
    <w:rsid w:val="001C03C4"/>
    <w:rsid w:val="001D1C5D"/>
    <w:rsid w:val="001D529C"/>
    <w:rsid w:val="001E3254"/>
    <w:rsid w:val="001E5D0D"/>
    <w:rsid w:val="001E6297"/>
    <w:rsid w:val="001F36C5"/>
    <w:rsid w:val="001F7916"/>
    <w:rsid w:val="00201B60"/>
    <w:rsid w:val="002027D0"/>
    <w:rsid w:val="00213B85"/>
    <w:rsid w:val="002243B4"/>
    <w:rsid w:val="00231737"/>
    <w:rsid w:val="00233765"/>
    <w:rsid w:val="002365C2"/>
    <w:rsid w:val="00240FD9"/>
    <w:rsid w:val="00261BFE"/>
    <w:rsid w:val="00261DBE"/>
    <w:rsid w:val="00266DE5"/>
    <w:rsid w:val="00270F5C"/>
    <w:rsid w:val="00285DAD"/>
    <w:rsid w:val="00290A45"/>
    <w:rsid w:val="00292D2E"/>
    <w:rsid w:val="002A2221"/>
    <w:rsid w:val="002B20D0"/>
    <w:rsid w:val="002B259C"/>
    <w:rsid w:val="002B2FA2"/>
    <w:rsid w:val="002B7B06"/>
    <w:rsid w:val="002C23DB"/>
    <w:rsid w:val="002C5277"/>
    <w:rsid w:val="002C5970"/>
    <w:rsid w:val="002C6B83"/>
    <w:rsid w:val="002E3B60"/>
    <w:rsid w:val="00303040"/>
    <w:rsid w:val="00316826"/>
    <w:rsid w:val="00316E85"/>
    <w:rsid w:val="00321AC5"/>
    <w:rsid w:val="00323C4C"/>
    <w:rsid w:val="00337B7C"/>
    <w:rsid w:val="00342376"/>
    <w:rsid w:val="00347802"/>
    <w:rsid w:val="00353B5E"/>
    <w:rsid w:val="00371B44"/>
    <w:rsid w:val="00375730"/>
    <w:rsid w:val="00392BF9"/>
    <w:rsid w:val="003A7F31"/>
    <w:rsid w:val="003D0B48"/>
    <w:rsid w:val="003D62D7"/>
    <w:rsid w:val="003E06AD"/>
    <w:rsid w:val="003E0EC2"/>
    <w:rsid w:val="003E58A6"/>
    <w:rsid w:val="004010DC"/>
    <w:rsid w:val="00403A74"/>
    <w:rsid w:val="00404DEF"/>
    <w:rsid w:val="00406C05"/>
    <w:rsid w:val="0041084C"/>
    <w:rsid w:val="00410AAF"/>
    <w:rsid w:val="004204B4"/>
    <w:rsid w:val="00432C4F"/>
    <w:rsid w:val="00434E91"/>
    <w:rsid w:val="00445B8E"/>
    <w:rsid w:val="00452C03"/>
    <w:rsid w:val="004539AF"/>
    <w:rsid w:val="00460BDD"/>
    <w:rsid w:val="00460D1C"/>
    <w:rsid w:val="00462C1E"/>
    <w:rsid w:val="00472A6D"/>
    <w:rsid w:val="0047353B"/>
    <w:rsid w:val="004922F3"/>
    <w:rsid w:val="00496560"/>
    <w:rsid w:val="004A1291"/>
    <w:rsid w:val="004A58BD"/>
    <w:rsid w:val="004B3287"/>
    <w:rsid w:val="004C64DD"/>
    <w:rsid w:val="004C6E31"/>
    <w:rsid w:val="004D4F91"/>
    <w:rsid w:val="004E1C7C"/>
    <w:rsid w:val="004E55C3"/>
    <w:rsid w:val="004E579F"/>
    <w:rsid w:val="004E6731"/>
    <w:rsid w:val="004E70B9"/>
    <w:rsid w:val="004F121D"/>
    <w:rsid w:val="004F143C"/>
    <w:rsid w:val="004F1662"/>
    <w:rsid w:val="004F47EF"/>
    <w:rsid w:val="004F589D"/>
    <w:rsid w:val="004F798A"/>
    <w:rsid w:val="0050539F"/>
    <w:rsid w:val="00516AAB"/>
    <w:rsid w:val="00521A9B"/>
    <w:rsid w:val="00521D16"/>
    <w:rsid w:val="0053043F"/>
    <w:rsid w:val="00537A1D"/>
    <w:rsid w:val="00543DBB"/>
    <w:rsid w:val="00551687"/>
    <w:rsid w:val="00552081"/>
    <w:rsid w:val="00553F48"/>
    <w:rsid w:val="0056494E"/>
    <w:rsid w:val="00566FB7"/>
    <w:rsid w:val="00570A53"/>
    <w:rsid w:val="00582C81"/>
    <w:rsid w:val="005906C3"/>
    <w:rsid w:val="00595409"/>
    <w:rsid w:val="005A5E32"/>
    <w:rsid w:val="005B2145"/>
    <w:rsid w:val="005B5900"/>
    <w:rsid w:val="005D0FD8"/>
    <w:rsid w:val="005D7314"/>
    <w:rsid w:val="005E10C6"/>
    <w:rsid w:val="005F5362"/>
    <w:rsid w:val="005F735F"/>
    <w:rsid w:val="00603B44"/>
    <w:rsid w:val="00606405"/>
    <w:rsid w:val="00610D0C"/>
    <w:rsid w:val="0061744E"/>
    <w:rsid w:val="0062021E"/>
    <w:rsid w:val="006219BC"/>
    <w:rsid w:val="0063345D"/>
    <w:rsid w:val="00635D35"/>
    <w:rsid w:val="00635E7A"/>
    <w:rsid w:val="006376DB"/>
    <w:rsid w:val="006414F1"/>
    <w:rsid w:val="00642248"/>
    <w:rsid w:val="00644B7B"/>
    <w:rsid w:val="00653920"/>
    <w:rsid w:val="00655AC2"/>
    <w:rsid w:val="00661A09"/>
    <w:rsid w:val="006623BA"/>
    <w:rsid w:val="00662602"/>
    <w:rsid w:val="0067259C"/>
    <w:rsid w:val="006763CA"/>
    <w:rsid w:val="006856FA"/>
    <w:rsid w:val="00696141"/>
    <w:rsid w:val="006B213B"/>
    <w:rsid w:val="006B58E7"/>
    <w:rsid w:val="006C6082"/>
    <w:rsid w:val="006C6478"/>
    <w:rsid w:val="006D7AD6"/>
    <w:rsid w:val="006E7DBD"/>
    <w:rsid w:val="006F170D"/>
    <w:rsid w:val="006F198E"/>
    <w:rsid w:val="00711947"/>
    <w:rsid w:val="00712D23"/>
    <w:rsid w:val="007170BB"/>
    <w:rsid w:val="00717456"/>
    <w:rsid w:val="00725F61"/>
    <w:rsid w:val="0074754B"/>
    <w:rsid w:val="00747752"/>
    <w:rsid w:val="00754938"/>
    <w:rsid w:val="00766F15"/>
    <w:rsid w:val="00772B7E"/>
    <w:rsid w:val="00776D82"/>
    <w:rsid w:val="00781475"/>
    <w:rsid w:val="00793EBF"/>
    <w:rsid w:val="00796289"/>
    <w:rsid w:val="007C0D2F"/>
    <w:rsid w:val="007C6B9D"/>
    <w:rsid w:val="007D079B"/>
    <w:rsid w:val="007D1B54"/>
    <w:rsid w:val="007D4E3C"/>
    <w:rsid w:val="007E18DE"/>
    <w:rsid w:val="007E4781"/>
    <w:rsid w:val="007F33A6"/>
    <w:rsid w:val="00826E71"/>
    <w:rsid w:val="008271D4"/>
    <w:rsid w:val="00835E6A"/>
    <w:rsid w:val="00840788"/>
    <w:rsid w:val="008443C8"/>
    <w:rsid w:val="00845129"/>
    <w:rsid w:val="00856367"/>
    <w:rsid w:val="008577C6"/>
    <w:rsid w:val="008621B9"/>
    <w:rsid w:val="00863D36"/>
    <w:rsid w:val="00864956"/>
    <w:rsid w:val="00884E50"/>
    <w:rsid w:val="008865C4"/>
    <w:rsid w:val="008904F4"/>
    <w:rsid w:val="008A7F21"/>
    <w:rsid w:val="008C1F89"/>
    <w:rsid w:val="008C29FC"/>
    <w:rsid w:val="008C5FDC"/>
    <w:rsid w:val="008C7425"/>
    <w:rsid w:val="008C74B7"/>
    <w:rsid w:val="008D6B4E"/>
    <w:rsid w:val="008E63D1"/>
    <w:rsid w:val="008F5DA4"/>
    <w:rsid w:val="009043F7"/>
    <w:rsid w:val="00921A05"/>
    <w:rsid w:val="00921F5D"/>
    <w:rsid w:val="00925DB9"/>
    <w:rsid w:val="009268FB"/>
    <w:rsid w:val="00930D4A"/>
    <w:rsid w:val="009334FA"/>
    <w:rsid w:val="00933EC6"/>
    <w:rsid w:val="0093501F"/>
    <w:rsid w:val="00944424"/>
    <w:rsid w:val="00952035"/>
    <w:rsid w:val="009534F3"/>
    <w:rsid w:val="00956244"/>
    <w:rsid w:val="0096746C"/>
    <w:rsid w:val="00980207"/>
    <w:rsid w:val="00987A8C"/>
    <w:rsid w:val="00990BDD"/>
    <w:rsid w:val="009968F2"/>
    <w:rsid w:val="009A04CF"/>
    <w:rsid w:val="009A77A4"/>
    <w:rsid w:val="009C144E"/>
    <w:rsid w:val="009C4BED"/>
    <w:rsid w:val="009C4D88"/>
    <w:rsid w:val="009E3A09"/>
    <w:rsid w:val="009F0145"/>
    <w:rsid w:val="009F08A6"/>
    <w:rsid w:val="009F2EBE"/>
    <w:rsid w:val="00A11320"/>
    <w:rsid w:val="00A1753C"/>
    <w:rsid w:val="00A20C9B"/>
    <w:rsid w:val="00A262E3"/>
    <w:rsid w:val="00A34141"/>
    <w:rsid w:val="00A423EE"/>
    <w:rsid w:val="00A46934"/>
    <w:rsid w:val="00A564BB"/>
    <w:rsid w:val="00A64DB5"/>
    <w:rsid w:val="00A75F2F"/>
    <w:rsid w:val="00A76743"/>
    <w:rsid w:val="00A820CF"/>
    <w:rsid w:val="00A83F04"/>
    <w:rsid w:val="00A87750"/>
    <w:rsid w:val="00A95E8D"/>
    <w:rsid w:val="00AB107F"/>
    <w:rsid w:val="00AB3093"/>
    <w:rsid w:val="00AB4EE9"/>
    <w:rsid w:val="00AB6903"/>
    <w:rsid w:val="00AD0CA7"/>
    <w:rsid w:val="00AD5991"/>
    <w:rsid w:val="00AD64DA"/>
    <w:rsid w:val="00B00311"/>
    <w:rsid w:val="00B00932"/>
    <w:rsid w:val="00B12209"/>
    <w:rsid w:val="00B12631"/>
    <w:rsid w:val="00B130E8"/>
    <w:rsid w:val="00B160A7"/>
    <w:rsid w:val="00B17725"/>
    <w:rsid w:val="00B30DAF"/>
    <w:rsid w:val="00B34DF4"/>
    <w:rsid w:val="00B359FB"/>
    <w:rsid w:val="00B43EA4"/>
    <w:rsid w:val="00B62D72"/>
    <w:rsid w:val="00B64204"/>
    <w:rsid w:val="00B66475"/>
    <w:rsid w:val="00B721EF"/>
    <w:rsid w:val="00B72DCA"/>
    <w:rsid w:val="00B742A5"/>
    <w:rsid w:val="00B74A1C"/>
    <w:rsid w:val="00B80D17"/>
    <w:rsid w:val="00B872CC"/>
    <w:rsid w:val="00B91E72"/>
    <w:rsid w:val="00B96379"/>
    <w:rsid w:val="00BA147D"/>
    <w:rsid w:val="00BA4915"/>
    <w:rsid w:val="00BB36F8"/>
    <w:rsid w:val="00BC1826"/>
    <w:rsid w:val="00BC333A"/>
    <w:rsid w:val="00BD1DA5"/>
    <w:rsid w:val="00BD55A3"/>
    <w:rsid w:val="00BE1177"/>
    <w:rsid w:val="00BE673E"/>
    <w:rsid w:val="00BE7F9D"/>
    <w:rsid w:val="00BF1B54"/>
    <w:rsid w:val="00C02C57"/>
    <w:rsid w:val="00C04A7B"/>
    <w:rsid w:val="00C0678F"/>
    <w:rsid w:val="00C254BC"/>
    <w:rsid w:val="00C26E7B"/>
    <w:rsid w:val="00C305F9"/>
    <w:rsid w:val="00C372BF"/>
    <w:rsid w:val="00C51DB8"/>
    <w:rsid w:val="00C54684"/>
    <w:rsid w:val="00C7325D"/>
    <w:rsid w:val="00C81AFE"/>
    <w:rsid w:val="00C82935"/>
    <w:rsid w:val="00C923E5"/>
    <w:rsid w:val="00C95871"/>
    <w:rsid w:val="00CA6569"/>
    <w:rsid w:val="00CB018C"/>
    <w:rsid w:val="00CB33A0"/>
    <w:rsid w:val="00CB36AC"/>
    <w:rsid w:val="00CB4E0B"/>
    <w:rsid w:val="00CC5553"/>
    <w:rsid w:val="00CD1650"/>
    <w:rsid w:val="00CD279E"/>
    <w:rsid w:val="00CD6D9C"/>
    <w:rsid w:val="00CE0D20"/>
    <w:rsid w:val="00CE6D58"/>
    <w:rsid w:val="00CF0A4F"/>
    <w:rsid w:val="00CF2446"/>
    <w:rsid w:val="00CF4C2B"/>
    <w:rsid w:val="00CF4F17"/>
    <w:rsid w:val="00D016C8"/>
    <w:rsid w:val="00D142AC"/>
    <w:rsid w:val="00D213B8"/>
    <w:rsid w:val="00D2523A"/>
    <w:rsid w:val="00D34937"/>
    <w:rsid w:val="00D36CE0"/>
    <w:rsid w:val="00D54EF7"/>
    <w:rsid w:val="00D56A2B"/>
    <w:rsid w:val="00D854C5"/>
    <w:rsid w:val="00D92416"/>
    <w:rsid w:val="00D929F4"/>
    <w:rsid w:val="00D93AA0"/>
    <w:rsid w:val="00DA0D6E"/>
    <w:rsid w:val="00DA4D66"/>
    <w:rsid w:val="00DA606C"/>
    <w:rsid w:val="00DB563D"/>
    <w:rsid w:val="00DB7883"/>
    <w:rsid w:val="00DC1948"/>
    <w:rsid w:val="00DC70F1"/>
    <w:rsid w:val="00DC76E6"/>
    <w:rsid w:val="00DD1C72"/>
    <w:rsid w:val="00E00BAB"/>
    <w:rsid w:val="00E00EE8"/>
    <w:rsid w:val="00E033A7"/>
    <w:rsid w:val="00E104D6"/>
    <w:rsid w:val="00E1304E"/>
    <w:rsid w:val="00E21127"/>
    <w:rsid w:val="00E24606"/>
    <w:rsid w:val="00E2615A"/>
    <w:rsid w:val="00E31152"/>
    <w:rsid w:val="00E41346"/>
    <w:rsid w:val="00E42279"/>
    <w:rsid w:val="00E46C6D"/>
    <w:rsid w:val="00E47028"/>
    <w:rsid w:val="00E54254"/>
    <w:rsid w:val="00E54743"/>
    <w:rsid w:val="00E619DA"/>
    <w:rsid w:val="00E62CAE"/>
    <w:rsid w:val="00E65ABB"/>
    <w:rsid w:val="00E768ED"/>
    <w:rsid w:val="00E827EB"/>
    <w:rsid w:val="00EA7647"/>
    <w:rsid w:val="00EB19C8"/>
    <w:rsid w:val="00ED0859"/>
    <w:rsid w:val="00ED10C3"/>
    <w:rsid w:val="00ED203B"/>
    <w:rsid w:val="00EE47C7"/>
    <w:rsid w:val="00EE6C8E"/>
    <w:rsid w:val="00F05ACA"/>
    <w:rsid w:val="00F12CF3"/>
    <w:rsid w:val="00F151D9"/>
    <w:rsid w:val="00F165B8"/>
    <w:rsid w:val="00F27526"/>
    <w:rsid w:val="00F27A30"/>
    <w:rsid w:val="00F31F5C"/>
    <w:rsid w:val="00F40F2F"/>
    <w:rsid w:val="00F41CBA"/>
    <w:rsid w:val="00F450B7"/>
    <w:rsid w:val="00F537E5"/>
    <w:rsid w:val="00F56822"/>
    <w:rsid w:val="00F616DB"/>
    <w:rsid w:val="00F66E46"/>
    <w:rsid w:val="00F67C9A"/>
    <w:rsid w:val="00F72CB2"/>
    <w:rsid w:val="00F80328"/>
    <w:rsid w:val="00F81C61"/>
    <w:rsid w:val="00F859FB"/>
    <w:rsid w:val="00F87673"/>
    <w:rsid w:val="00F91AA7"/>
    <w:rsid w:val="00F9232F"/>
    <w:rsid w:val="00F929DE"/>
    <w:rsid w:val="00FA503D"/>
    <w:rsid w:val="00FA6113"/>
    <w:rsid w:val="00FB02ED"/>
    <w:rsid w:val="00FB7B2B"/>
    <w:rsid w:val="00FC2D30"/>
    <w:rsid w:val="00FD4419"/>
    <w:rsid w:val="00FD76C7"/>
    <w:rsid w:val="00FE1509"/>
    <w:rsid w:val="00FE342C"/>
    <w:rsid w:val="00FE6C13"/>
    <w:rsid w:val="3DEB2C72"/>
    <w:rsid w:val="40402C90"/>
    <w:rsid w:val="483D056E"/>
    <w:rsid w:val="530A3743"/>
    <w:rsid w:val="54052F67"/>
    <w:rsid w:val="6A766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qFormat="1" w:unhideWhenUsed="0" w:uiPriority="99" w:semiHidden="0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Cambria" w:hAnsi="Cambria" w:eastAsia="Cambria" w:cs="Cambria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1"/>
    <w:pPr>
      <w:ind w:left="574" w:right="532"/>
      <w:jc w:val="center"/>
      <w:outlineLvl w:val="0"/>
    </w:pPr>
    <w:rPr>
      <w:b/>
      <w:bCs/>
      <w:sz w:val="38"/>
      <w:szCs w:val="38"/>
    </w:rPr>
  </w:style>
  <w:style w:type="paragraph" w:styleId="3">
    <w:name w:val="heading 4"/>
    <w:basedOn w:val="1"/>
    <w:next w:val="1"/>
    <w:link w:val="17"/>
    <w:semiHidden/>
    <w:unhideWhenUsed/>
    <w:qFormat/>
    <w:uiPriority w:val="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1"/>
    <w:rPr>
      <w:i/>
      <w:sz w:val="32"/>
      <w:szCs w:val="32"/>
    </w:rPr>
  </w:style>
  <w:style w:type="character" w:styleId="7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table" w:styleId="8">
    <w:name w:val="Table Grid"/>
    <w:basedOn w:val="5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9">
    <w:name w:val="Table Web 3"/>
    <w:basedOn w:val="5"/>
    <w:qFormat/>
    <w:uiPriority w:val="99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paragraph" w:styleId="10">
    <w:name w:val="List Paragraph"/>
    <w:basedOn w:val="1"/>
    <w:qFormat/>
    <w:uiPriority w:val="1"/>
    <w:pPr>
      <w:ind w:left="606" w:hanging="480"/>
    </w:pPr>
  </w:style>
  <w:style w:type="paragraph" w:customStyle="1" w:styleId="11">
    <w:name w:val="Table Paragraph"/>
    <w:basedOn w:val="1"/>
    <w:qFormat/>
    <w:uiPriority w:val="1"/>
  </w:style>
  <w:style w:type="table" w:customStyle="1" w:styleId="12">
    <w:name w:val="Grid Table 1 Light - Accent 21"/>
    <w:basedOn w:val="5"/>
    <w:uiPriority w:val="46"/>
    <w:tblPr>
      <w:tblBorders>
        <w:top w:val="single" w:color="E5B8B7" w:themeColor="accent2" w:themeTint="66" w:sz="4" w:space="0"/>
        <w:left w:val="single" w:color="E5B8B7" w:themeColor="accent2" w:themeTint="66" w:sz="4" w:space="0"/>
        <w:bottom w:val="single" w:color="E5B8B7" w:themeColor="accent2" w:themeTint="66" w:sz="4" w:space="0"/>
        <w:right w:val="single" w:color="E5B8B7" w:themeColor="accent2" w:themeTint="66" w:sz="4" w:space="0"/>
        <w:insideH w:val="single" w:color="E5B8B7" w:themeColor="accent2" w:themeTint="66" w:sz="4" w:space="0"/>
        <w:insideV w:val="single" w:color="E5B8B7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D99594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D99594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">
    <w:name w:val="Grid Table 1 Light - Accent 51"/>
    <w:basedOn w:val="5"/>
    <w:uiPriority w:val="46"/>
    <w:tblPr>
      <w:tblBorders>
        <w:top w:val="single" w:color="B6DDE8" w:themeColor="accent5" w:themeTint="66" w:sz="4" w:space="0"/>
        <w:left w:val="single" w:color="B6DDE8" w:themeColor="accent5" w:themeTint="66" w:sz="4" w:space="0"/>
        <w:bottom w:val="single" w:color="B6DDE8" w:themeColor="accent5" w:themeTint="66" w:sz="4" w:space="0"/>
        <w:right w:val="single" w:color="B6DDE8" w:themeColor="accent5" w:themeTint="66" w:sz="4" w:space="0"/>
        <w:insideH w:val="single" w:color="B6DDE8" w:themeColor="accent5" w:themeTint="66" w:sz="4" w:space="0"/>
        <w:insideV w:val="single" w:color="B6DDE8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2CDDC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2CDDC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4">
    <w:name w:val="Grid Table 1 Light - Accent 61"/>
    <w:basedOn w:val="5"/>
    <w:uiPriority w:val="46"/>
    <w:tblPr>
      <w:tblBorders>
        <w:top w:val="single" w:color="FBD4B4" w:themeColor="accent6" w:themeTint="66" w:sz="4" w:space="0"/>
        <w:left w:val="single" w:color="FBD4B4" w:themeColor="accent6" w:themeTint="66" w:sz="4" w:space="0"/>
        <w:bottom w:val="single" w:color="FBD4B4" w:themeColor="accent6" w:themeTint="66" w:sz="4" w:space="0"/>
        <w:right w:val="single" w:color="FBD4B4" w:themeColor="accent6" w:themeTint="66" w:sz="4" w:space="0"/>
        <w:insideH w:val="single" w:color="FBD4B4" w:themeColor="accent6" w:themeTint="66" w:sz="4" w:space="0"/>
        <w:insideV w:val="single" w:color="FBD4B4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FABF8F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FABF8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15">
    <w:name w:val="Placeholder Text"/>
    <w:basedOn w:val="4"/>
    <w:semiHidden/>
    <w:uiPriority w:val="99"/>
    <w:rPr>
      <w:color w:val="808080"/>
    </w:rPr>
  </w:style>
  <w:style w:type="character" w:customStyle="1" w:styleId="16">
    <w:name w:val="Unresolved Mention1"/>
    <w:basedOn w:val="4"/>
    <w:semiHidden/>
    <w:unhideWhenUsed/>
    <w:uiPriority w:val="99"/>
    <w:rPr>
      <w:color w:val="605E5C"/>
      <w:shd w:val="clear" w:color="auto" w:fill="E1DFDD"/>
    </w:rPr>
  </w:style>
  <w:style w:type="character" w:customStyle="1" w:styleId="17">
    <w:name w:val="Heading 4 Char"/>
    <w:basedOn w:val="4"/>
    <w:link w:val="3"/>
    <w:semiHidden/>
    <w:qFormat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8">
    <w:name w:val="Unresolved Mention"/>
    <w:basedOn w:val="4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678</Words>
  <Characters>3870</Characters>
  <Lines>32</Lines>
  <Paragraphs>9</Paragraphs>
  <TotalTime>1</TotalTime>
  <ScaleCrop>false</ScaleCrop>
  <LinksUpToDate>false</LinksUpToDate>
  <CharactersWithSpaces>453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3T11:00:00Z</dcterms:created>
  <dc:creator>Windows User</dc:creator>
  <cp:lastModifiedBy>KIIT</cp:lastModifiedBy>
  <dcterms:modified xsi:type="dcterms:W3CDTF">2023-07-20T05:38:2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12-17T00:00:00Z</vt:filetime>
  </property>
  <property fmtid="{D5CDD505-2E9C-101B-9397-08002B2CF9AE}" pid="5" name="KSOProductBuildVer">
    <vt:lpwstr>1033-11.2.0.11537</vt:lpwstr>
  </property>
  <property fmtid="{D5CDD505-2E9C-101B-9397-08002B2CF9AE}" pid="6" name="ICV">
    <vt:lpwstr>DC8FF83E4CF440FB9C9EAC20FDE24B6E</vt:lpwstr>
  </property>
</Properties>
</file>